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06BF1" w:rsidP="009344FF">
      <w:r w:rsidRPr="00106BF1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06BF1" w:rsidRPr="00106BF1" w:rsidRDefault="00106BF1" w:rsidP="00106BF1">
      <w:proofErr w:type="spellStart"/>
      <w:r w:rsidRPr="00106BF1">
        <w:t>Dr.</w:t>
      </w:r>
      <w:proofErr w:type="spellEnd"/>
      <w:r w:rsidRPr="00106BF1">
        <w:t xml:space="preserve"> </w:t>
      </w:r>
      <w:proofErr w:type="spellStart"/>
      <w:r w:rsidRPr="00106BF1">
        <w:t>Fatemeh</w:t>
      </w:r>
      <w:proofErr w:type="spellEnd"/>
      <w:r w:rsidRPr="00106BF1">
        <w:t xml:space="preserve"> </w:t>
      </w:r>
      <w:proofErr w:type="spellStart"/>
      <w:r w:rsidRPr="00106BF1">
        <w:t>Nej</w:t>
      </w:r>
      <w:bookmarkStart w:id="0" w:name="_GoBack"/>
      <w:bookmarkEnd w:id="0"/>
      <w:r w:rsidRPr="00106BF1">
        <w:t>atzadeh</w:t>
      </w:r>
      <w:proofErr w:type="spellEnd"/>
      <w:r w:rsidRPr="00106BF1">
        <w:t>, Islamic Azad University, Iran</w:t>
      </w:r>
    </w:p>
    <w:sectPr w:rsidR="00106BF1" w:rsidRPr="00106B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NzY2NLE0MzA0MrdU0lEKTi0uzszPAykwrAUAoNH6hSwAAAA="/>
  </w:docVars>
  <w:rsids>
    <w:rsidRoot w:val="00A72896"/>
    <w:rsid w:val="00106BF1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77D2F"/>
  <w15:docId w15:val="{386FDDB0-14B2-4CDD-B254-488649CA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3T07:29:00Z</dcterms:modified>
</cp:coreProperties>
</file>